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7381" w:rsidRPr="006D7903" w:rsidRDefault="0025544B" w:rsidP="004A7381">
      <w:pPr>
        <w:jc w:val="right"/>
        <w:rPr>
          <w:rFonts w:ascii="Georgia" w:hAnsi="Georgia"/>
          <w:color w:val="C00000"/>
          <w:spacing w:val="20"/>
          <w:sz w:val="40"/>
          <w:szCs w:val="40"/>
        </w:rPr>
      </w:pPr>
      <w:bookmarkStart w:id="0" w:name="_GoBack"/>
      <w:bookmarkEnd w:id="0"/>
      <w:r w:rsidRPr="0025544B">
        <w:rPr>
          <w:rFonts w:ascii="Georgia" w:hAnsi="Georgia"/>
          <w:noProof/>
          <w:spacing w:val="20"/>
          <w:sz w:val="32"/>
          <w:szCs w:val="32"/>
        </w:rPr>
        <w:pict>
          <v:shape id="Round Diagonal Corner Rectangle 69" o:spid="_x0000_s1160" style="position:absolute;left:0;text-align:left;margin-left:104pt;margin-top:-16.8pt;width:416.9pt;height:303pt;z-index:251662336;visibility:visible;mso-width-relative:margin;mso-height-relative:margin;v-text-anchor:middle" coordsize="5294630,5415148" o:spt="100" adj="-11796480,,5400" path="m882456,l5294630,r,l5294630,4532692v,487367,-395089,882456,-882456,882456l,5415148r,l,882456c,395089,395089,,882456,xe" fillcolor="white [3212]" strokecolor="yellow" strokeweight="6pt">
            <v:stroke joinstyle="miter"/>
            <v:formulas/>
            <v:path arrowok="t" o:connecttype="custom" o:connectlocs="882456,0;5294630,0;5294630,0;5294630,4532692;4412174,5415148;0,5415148;0,5415148;0,882456;882456,0" o:connectangles="0,0,0,0,0,0,0,0,0" textboxrect="0,0,5294630,5415148"/>
            <v:textbox style="mso-next-textbox:#Round Diagonal Corner Rectangle 69">
              <w:txbxContent>
                <w:p w:rsidR="003C0594" w:rsidRDefault="005F1E34" w:rsidP="003C0594">
                  <w:pPr>
                    <w:spacing w:line="240" w:lineRule="auto"/>
                    <w:jc w:val="center"/>
                    <w:rPr>
                      <w:rFonts w:ascii="Georgia" w:hAnsi="Georgia"/>
                      <w:b/>
                      <w:color w:val="000000" w:themeColor="text1"/>
                      <w:spacing w:val="20"/>
                      <w:sz w:val="92"/>
                      <w:szCs w:val="92"/>
                    </w:rPr>
                  </w:pPr>
                  <w:r w:rsidRPr="00CB6B3C">
                    <w:rPr>
                      <w:rFonts w:ascii="Georgia" w:hAnsi="Georgia"/>
                      <w:b/>
                      <w:noProof/>
                      <w:color w:val="FF3300"/>
                      <w:spacing w:val="20"/>
                      <w:sz w:val="92"/>
                      <w:szCs w:val="92"/>
                    </w:rPr>
                    <w:drawing>
                      <wp:inline distT="0" distB="0" distL="0" distR="0">
                        <wp:extent cx="3353564" cy="1600565"/>
                        <wp:effectExtent l="0" t="0" r="0" b="0"/>
                        <wp:docPr id="4" name="Picture 3" descr="allen township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allen township.pn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53564" cy="16005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805A57">
                    <w:rPr>
                      <w:rFonts w:ascii="Arial" w:hAnsi="Arial" w:cs="Arial"/>
                      <w:b/>
                      <w:color w:val="DA1F28" w:themeColor="accent2"/>
                      <w:spacing w:val="20"/>
                      <w:sz w:val="96"/>
                      <w:szCs w:val="96"/>
                    </w:rPr>
                    <w:t>Community Day</w:t>
                  </w:r>
                </w:p>
                <w:p w:rsidR="004A7381" w:rsidRPr="003C0594" w:rsidRDefault="005F1E34" w:rsidP="003C0594">
                  <w:pPr>
                    <w:spacing w:line="240" w:lineRule="auto"/>
                    <w:jc w:val="center"/>
                    <w:rPr>
                      <w:rFonts w:ascii="Georgia" w:hAnsi="Georgia"/>
                      <w:b/>
                      <w:color w:val="000000" w:themeColor="text1"/>
                      <w:spacing w:val="20"/>
                      <w:sz w:val="92"/>
                      <w:szCs w:val="92"/>
                    </w:rPr>
                  </w:pPr>
                  <w:r w:rsidRPr="000D5ADD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September 15th, 2018</w:t>
                  </w:r>
                </w:p>
                <w:p w:rsidR="004A7381" w:rsidRPr="000D5ADD" w:rsidRDefault="005F1E34" w:rsidP="00C11808">
                  <w:pPr>
                    <w:jc w:val="center"/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</w:pPr>
                  <w:r w:rsidRPr="000D5ADD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5:00 P.M. to 8:00 P.M.</w:t>
                  </w:r>
                </w:p>
                <w:p w:rsidR="004A7381" w:rsidRPr="00C11808" w:rsidRDefault="005F1E34" w:rsidP="00C11808">
                  <w:pPr>
                    <w:jc w:val="center"/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</w:pPr>
                  <w:r w:rsidRPr="00C11808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16945 Allen Center Rd.</w:t>
                  </w:r>
                </w:p>
                <w:p w:rsidR="004A7381" w:rsidRPr="006D7903" w:rsidRDefault="004A7381" w:rsidP="004A7381">
                  <w:pPr>
                    <w:jc w:val="center"/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  <w:r w:rsidR="00EA5B0A">
        <w:rPr>
          <w:rFonts w:ascii="Georgia" w:hAnsi="Georgia"/>
          <w:color w:val="C00000"/>
          <w:spacing w:val="20"/>
          <w:sz w:val="40"/>
          <w:szCs w:val="40"/>
        </w:rPr>
        <w:br/>
      </w:r>
      <w:r w:rsidRPr="0025544B">
        <w:rPr>
          <w:rFonts w:ascii="Impact" w:hAnsi="Impact"/>
          <w:noProof/>
          <w:color w:val="C00000"/>
          <w:spacing w:val="20"/>
          <w:sz w:val="120"/>
          <w:szCs w:val="120"/>
        </w:rPr>
        <w:pict>
          <v:group id="Group 68" o:spid="_x0000_s1094" style="position:absolute;left:0;text-align:left;margin-left:-60.55pt;margin-top:14.4pt;width:588.95pt;height:28.8pt;z-index:251660288;mso-position-horizontal-relative:text;mso-position-vertical-relative:page;mso-width-relative:margin;mso-height-relative:margin" coordsize="74809,3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">
            <v:rect id="Rectangle 1" o:spid="_x0000_s1095" style="position:absolute;width:74809;height:36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YXHcAA&#10;AADaAAAADwAAAGRycy9kb3ducmV2LnhtbERPTYvCMBC9C/sfwix403QFZe0apSwKHlRo62GPQzO2&#10;xWZSmmjrvzeCsKfh8T5ntRlMI+7Uudqygq9pBIK4sLrmUsE5302+QTiPrLGxTAoe5GCz/hitMNa2&#10;55TumS9FCGEXo4LK+zaW0hUVGXRT2xIH7mI7gz7ArpS6wz6Em0bOomghDdYcGips6bei4prdjIIj&#10;Hyk92HzxNz9l26V5JOk86ZUafw7JDwhPg/8Xv917HebD65XXle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dYXHcAAAADaAAAADwAAAAAAAAAAAAAAAACYAgAAZHJzL2Rvd25y&#10;ZXYueG1sUEsFBgAAAAAEAAQA9QAAAIUDAAAAAA==&#10;" fillcolor="#900" stroked="f" strokeweight="2pt"/>
            <v:group id="Group 34" o:spid="_x0000_s1096" style="position:absolute;left:1543;top:475;width:71838;height:2368" coordsize="71839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<v:shape id="5-Point Star 5" o:spid="_x0000_s1097" style="position:absolute;left:249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0SO8AA&#10;AADaAAAADwAAAGRycy9kb3ducmV2LnhtbESP0YrCMBRE3xf8h3AF39ZUcVetRhGlu/tq9QMuzbUt&#10;NjcliVr9erMg+DjMzBlmue5MI67kfG1ZwWiYgCAurK65VHA8ZJ8zED4ga2wsk4I7eViveh9LTLW9&#10;8Z6ueShFhLBPUUEVQptK6YuKDPqhbYmjd7LOYIjSlVI7vEW4aeQ4Sb6lwZrjQoUtbSsqzvnFKJD5&#10;tHlkWzf/tcFlXcK7Hz/ZKTXod5sFiEBdeIdf7T+t4Av+r8QbIF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30SO8AAAADa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" o:spid="_x0000_s1098" style="position:absolute;left:486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+MTMEA&#10;AADaAAAADwAAAGRycy9kb3ducmV2LnhtbESPwWrDMBBE74H+g9hCb7HcEtzWsRxKgtNc6/YDFmtj&#10;m1orIymxm6+vAoEch5l5wxSb2QziTM73lhU8JykI4sbqnlsFP9/V8g2ED8gaB8uk4I88bMqHRYG5&#10;thN/0bkOrYgQ9jkq6EIYcyl905FBn9iROHpH6wyGKF0rtcMpws0gX9I0kwZ7jgsdjrTtqPmtT0aB&#10;rF+HS7V17582uGpOebf3q51ST4/zxxpEoDncw7f2QSvI4Hol3gB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uvjEz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" o:spid="_x0000_s1099" style="position:absolute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JSKT8EA&#10;AADaAAAADwAAAGRycy9kb3ducmV2LnhtbESP0WrCQBRE3wv+w3KFvtVNQ7E2ugZJSPW1sR9wyV6T&#10;0OzdsLtq2q/vCoKPw8ycYTb5ZAZxIed7ywpeFwkI4sbqnlsF38fqZQXCB2SNg2VS8Ese8u3saYOZ&#10;tlf+oksdWhEh7DNU0IUwZlL6piODfmFH4uidrDMYonSt1A6vEW4GmSbJUhrsOS50OFLRUfNTn40C&#10;Wb8Pf1XhPvY2uGpKuPz0b6VSz/NptwYRaAqP8L190ApSuF2JN0B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Uik/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7" o:spid="_x0000_s1100" style="position:absolute;left:724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Mp18EA&#10;AADaAAAADwAAAGRycy9kb3ducmV2LnhtbESPwWrDMBBE74H+g9hCb7HcEprWiWKKjZNe4/YDFmtj&#10;m1orIymOm6+PCoUch5l5w2zz2QxiIud7ywqekxQEcWN1z62C769q+QbCB2SNg2VS8Ese8t3DYouZ&#10;thc+0lSHVkQI+wwVdCGMmZS+6cigT+xIHL2TdQZDlK6V2uElws0gX9L0VRrsOS50OFLRUfNTn40C&#10;Wa+Ha1W494MNrppTLvd+VSr19Dh/bEAEmsM9/N/+1ArW8Hcl3gC5u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TjKdf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8" o:spid="_x0000_s1101" style="position:absolute;left:9619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y9pb0A&#10;AADaAAAADwAAAGRycy9kb3ducmV2LnhtbERPzYrCMBC+L/gOYQRva6qIq9W0iFJ3r1t9gKEZ22Iz&#10;KUnU6tNvDsIeP77/bT6YTtzJ+daygtk0AUFcWd1yreB8Kj5XIHxA1thZJgVP8pBno48tpto++Jfu&#10;ZahFDGGfooImhD6V0lcNGfRT2xNH7mKdwRChq6V2+IjhppPzJFlKgy3HhgZ72jdUXcubUSDLr+5V&#10;7N362wZXDAkfjn5xUGoyHnYbEIGG8C9+u3+0grg1Xok3QGZ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Xy9pb0AAADa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9" o:spid="_x0000_s1102" style="position:absolute;left:1211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AYPsEA&#10;AADaAAAADwAAAGRycy9kb3ducmV2LnhtbESP0WrCQBRE3wv+w3ILvtVNRdoaXUUS0vratB9wyd4m&#10;wezdsLsm0a/vCoKPw8ycYbb7yXRiIOdbywpeFwkI4srqlmsFvz/FywcIH5A1dpZJwYU87Hezpy2m&#10;2o78TUMZahEh7FNU0ITQp1L6qiGDfmF74uj9WWcwROlqqR2OEW46uUySN2mw5bjQYE9ZQ9WpPBsF&#10;snzvrkXm1l82uGJKOP/0q1yp+fN02IAINIVH+N4+agVruF2JN0Du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wGD7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0" o:spid="_x0000_s1103" style="position:absolute;left:1448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gAvsEA&#10;AADbAAAADwAAAGRycy9kb3ducmV2LnhtbESPQW/CMAyF70j8h8hIu0E6hMboCAiBOrjS8QOsxmur&#10;NU6VBOj26/FhEjdb7/m9z+vt4Dp1oxBbzwZeZxko4srblmsDl69i+g4qJmSLnWcy8EsRtpvxaI25&#10;9Xc+061MtZIQjjkaaFLqc61j1ZDDOPM9sWjfPjhMsoZa24B3CXednmfZm3bYsjQ02NO+oeqnvDoD&#10;ulx2f8U+rI4+hWLI+PAZFwdjXibD7gNUoiE9zf/XJyv4Qi+/yAB68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RoAL7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1" o:spid="_x0000_s1104" style="position:absolute;left:1686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SlJb4A&#10;AADbAAAADwAAAGRycy9kb3ducmV2LnhtbERP24rCMBB9F/yHMIJvNnURL9UoolT31eoHDM3YFptJ&#10;SbLa3a83Cwv7Nodznc2uN614kvONZQXTJAVBXFrdcKXgds0nSxA+IGtsLZOCb/Kw2w4HG8y0ffGF&#10;nkWoRAxhn6GCOoQuk9KXNRn0ie2II3e3zmCI0FVSO3zFcNPKjzSdS4MNx4YaOzrUVD6KL6NAFov2&#10;Jz+41dkGl/cpH09+dlRqPOr3axCB+vAv/nN/6jh/Cr+/xAPk9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skpSW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2" o:spid="_x0000_s1105" style="position:absolute;left:1935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Y7Ur4A&#10;AADbAAAADwAAAGRycy9kb3ducmV2LnhtbERPzYrCMBC+C75DGGFvNl1Z1K1GEaXq1boPMDRjW7aZ&#10;lCRqd5/eCIK3+fh+Z7nuTStu5HxjWcFnkoIgLq1uuFLwc87HcxA+IGtsLZOCP/KwXg0HS8y0vfOJ&#10;bkWoRAxhn6GCOoQuk9KXNRn0ie2II3exzmCI0FVSO7zHcNPKSZpOpcGGY0ONHW1rKn+Lq1Egi1n7&#10;n2/d98EGl/cp7/b+a6fUx6jfLEAE6sNb/HIfdZw/gecv8QC5e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v2O1K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3" o:spid="_x0000_s1106" style="position:absolute;left:2173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qeycAA&#10;AADbAAAADwAAAGRycy9kb3ducmV2LnhtbERPzWrCQBC+C77DMkJvZtNWrKZZpUSiXpv2AYbsNAnN&#10;zobdbUx9elco9DYf3+/k+8n0YiTnO8sKHpMUBHFtdceNgs+PcrkB4QOyxt4yKfglD/vdfJZjpu2F&#10;32msQiNiCPsMFbQhDJmUvm7JoE/sQBy5L+sMhghdI7XDSww3vXxK07U02HFsaHGgoqX6u/oxCmT1&#10;0l/Lwm1PNrhySvlw9KuDUg+L6e0VRKAp/Iv/3Gcd5z/D/Zd4gNzd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Lqeyc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4" o:spid="_x0000_s1107" style="position:absolute;left:2410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MGvb4A&#10;AADbAAAADwAAAGRycy9kb3ducmV2LnhtbERPzYrCMBC+C75DGMGbTRVZ12oUUeru1a4PMDRjW2wm&#10;JYlafXqzsLC3+fh+Z73tTSvu5HxjWcE0SUEQl1Y3XCk4/+STTxA+IGtsLZOCJ3nYboaDNWbaPvhE&#10;9yJUIoawz1BBHUKXSenLmgz6xHbEkbtYZzBE6CqpHT5iuGnlLE0/pMGGY0ONHe1rKq/FzSiQxaJ9&#10;5Xu3/LLB5X3Kh6OfH5Qaj/rdCkSgPvyL/9zfOs6fw+8v8QC5e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TBr2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5" o:spid="_x0000_s1108" style="position:absolute;left:2648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+jJsAA&#10;AADbAAAADwAAAGRycy9kb3ducmV2LnhtbERPzWrCQBC+C77DMkJvZtNSraZZpUSiXpv2AYbsNAnN&#10;zobdbUx9elco9DYf3+/k+8n0YiTnO8sKHpMUBHFtdceNgs+PcrkB4QOyxt4yKfglD/vdfJZjpu2F&#10;32msQiNiCPsMFbQhDJmUvm7JoE/sQBy5L+sMhghdI7XDSww3vXxK07U02HFsaHGgoqX6u/oxCmT1&#10;0l/Lwm1PNrhySvlw9M8HpR4W09sriEBT+Bf/uc86zl/B/Zd4gNzd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B+jJs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6" o:spid="_x0000_s1109" style="position:absolute;left:2897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09UcAA&#10;AADbAAAADwAAAGRycy9kb3ducmV2LnhtbERPS2rDMBDdB3oHMYXuYrkluK1jOZQEp9nW7QEGa2Kb&#10;WiMjKbGb01eBQHbzeN8pNrMZxJmc7y0reE5SEMSN1T23Cn6+q+UbCB+QNQ6WScEfediUD4sCc20n&#10;/qJzHVoRQ9jnqKALYcyl9E1HBn1iR+LIHa0zGCJ0rdQOpxhuBvmSppk02HNs6HCkbUfNb30yCmT9&#10;OlyqrXv/tMFVc8q7vV/tlHp6nD/WIALN4S6+uQ86zs/g+ks8QJb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M09Uc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7" o:spid="_x0000_s1110" style="position:absolute;left:3135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GYysAA&#10;AADbAAAADwAAAGRycy9kb3ducmV2LnhtbERPS2rDMBDdB3oHMYXuYrklNK0TxRQbJ93G7QEGa2Kb&#10;WiMjKY6b00eFQnbzeN/Z5rMZxETO95YVPCcpCOLG6p5bBd9f1fINhA/IGgfLpOCXPOS7h8UWM20v&#10;fKSpDq2IIewzVNCFMGZS+qYjgz6xI3HkTtYZDBG6VmqHlxhuBvmSpq/SYM+xocORio6an/psFMh6&#10;PVyrwr0fbHDVnHK596tSqafH+WMDItAc7uJ/96eO89fw90s8QO5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4GYys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8" o:spid="_x0000_s1111" style="position:absolute;left:3372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4MuMEA&#10;AADbAAAADwAAAGRycy9kb3ducmV2LnhtbESPQW/CMAyF70j8h8hIu0E6hMboCAiBOrjS8QOsxmur&#10;NU6VBOj26/FhEjdb7/m9z+vt4Dp1oxBbzwZeZxko4srblmsDl69i+g4qJmSLnWcy8EsRtpvxaI25&#10;9Xc+061MtZIQjjkaaFLqc61j1ZDDOPM9sWjfPjhMsoZa24B3CXednmfZm3bYsjQ02NO+oeqnvDoD&#10;ulx2f8U+rI4+hWLI+PAZFwdjXibD7gNUoiE9zf/XJyv4Aiu/yAB68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eDLj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9" o:spid="_x0000_s1112" style="position:absolute;left:3610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KpI74A&#10;AADbAAAADwAAAGRycy9kb3ducmV2LnhtbERPzYrCMBC+C75DGMGbpi6ithpFlOperT7A0IxtsZmU&#10;JKvdfXqzsLC3+fh+Z7PrTSue5HxjWcFsmoAgLq1uuFJwu+aTFQgfkDW2lknBN3nYbYeDDWbavvhC&#10;zyJUIoawz1BBHUKXSenLmgz6qe2II3e3zmCI0FVSO3zFcNPKjyRZSIMNx4YaOzrUVD6KL6NAFsv2&#10;Jz+49GyDy/uEjyc/Pyo1HvX7NYhAffgX/7k/dZyfwu8v8QC5f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VSqS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0" o:spid="_x0000_s1113" style="position:absolute;left:3859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gTKA7wA&#10;AADbAAAADwAAAGRycy9kb3ducmV2LnhtbERPzYrCMBC+L/gOYQRva6qIq9UoolS9Wn2AoRnbYjMp&#10;SdTq05uDsMeP73+57kwjHuR8bVnBaJiAIC6srrlUcDlnvzMQPiBrbCyTghd5WK96P0tMtX3yiR55&#10;KEUMYZ+igiqENpXSFxUZ9EPbEkfuap3BEKErpXb4jOGmkeMkmUqDNceGClvaVlTc8rtRIPO/5p1t&#10;3fxgg8u6hHd7P9kpNeh3mwWIQF34F3/dR61gHNfHL/EHyN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qBMoDvAAAANsAAAAPAAAAAAAAAAAAAAAAAJgCAABkcnMvZG93bnJldi54&#10;bWxQSwUGAAAAAAQABAD1AAAAgQ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1" o:spid="_x0000_s1114" style="position:absolute;left:40969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hvmMIA&#10;AADbAAAADwAAAGRycy9kb3ducmV2LnhtbESP0WrCQBRE3wv9h+UWfKsbg1ibZiMlkuprox9wyd4m&#10;odm7YXer0a/vCoKPw8ycYfLNZAZxIud7ywoW8wQEcWN1z62C46F6XYPwAVnjYJkUXMjDpnh+yjHT&#10;9szfdKpDKyKEfYYKuhDGTErfdGTQz+1IHL0f6wyGKF0rtcNzhJtBpkmykgZ7jgsdjlR21PzWf0aB&#10;rN+Ga1W6950NrpoS3n755Vap2cv0+QEi0BQe4Xt7rxWkC7h9iT9AF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SG+Y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2" o:spid="_x0000_s1115" style="position:absolute;left:4334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rx78AA&#10;AADbAAAADwAAAGRycy9kb3ducmV2LnhtbESP0YrCMBRE3wX/IVzBN00tsq7VKKLU3Ve7fsClubbF&#10;5qYkUbv79UYQ9nGYmTPMetubVtzJ+caygtk0AUFcWt1wpeD8k08+QfiArLG1TAp+ycN2MxysMdP2&#10;wSe6F6ESEcI+QwV1CF0mpS9rMuintiOO3sU6gyFKV0nt8BHhppVpknxIgw3HhRo72tdUXoubUSCL&#10;RfuX793yywaX9wkfjn5+UGo86ncrEIH68B9+t7+1gjSF15f4A+Tm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Zrx7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3" o:spid="_x0000_s1116" style="position:absolute;left:45720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ZUdMEA&#10;AADbAAAADwAAAGRycy9kb3ducmV2LnhtbESP0YrCMBRE3xf8h3AF39ZUV1atRhGluq9WP+DSXNti&#10;c1OSrFa/3ggL+zjMzBlmue5MI27kfG1ZwWiYgCAurK65VHA+ZZ8zED4ga2wsk4IHeViveh9LTLW9&#10;85FueShFhLBPUUEVQptK6YuKDPqhbYmjd7HOYIjSlVI7vEe4aeQ4Sb6lwZrjQoUtbSsqrvmvUSDz&#10;afPMtm5+sMFlXcK7vZ/slBr0u80CRKAu/If/2j9awfgL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rWVHT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4" o:spid="_x0000_s1117" style="position:absolute;left:4821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/MAMAA&#10;AADbAAAADwAAAGRycy9kb3ducmV2LnhtbESP0YrCMBRE3xf8h3AF39ZUEVerUUTp6utWP+DSXNti&#10;c1OSqNWv3wiCj8PMnGGW68404kbO15YVjIYJCOLC6ppLBadj9j0D4QOyxsYyKXiQh/Wq97XEVNs7&#10;/9EtD6WIEPYpKqhCaFMpfVGRQT+0LXH0ztYZDFG6UmqH9wg3jRwnyVQarDkuVNjStqLikl+NApn/&#10;NM9s6+Z7G1zWJbz79ZOdUoN+t1mACNSFT/jdPmgF4wm8vsQfIF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T/MA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5" o:spid="_x0000_s1118" style="position:absolute;left:5058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Npm8EA&#10;AADbAAAADwAAAGRycy9kb3ducmV2LnhtbESP0YrCMBRE3xf8h3AF39ZUWVetRhGluq9WP+DSXNti&#10;c1OSrFa/3ggL+zjMzBlmue5MI27kfG1ZwWiYgCAurK65VHA+ZZ8zED4ga2wsk4IHeViveh9LTLW9&#10;85FueShFhLBPUUEVQptK6YuKDPqhbYmjd7HOYIjSlVI7vEe4aeQ4Sb6lwZrjQoUtbSsqrvmvUSDz&#10;afPMtm5+sMFlXcK7vf/aKTXod5sFiEBd+A//tX+0gvEE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pzaZv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6" o:spid="_x0000_s1119" style="position:absolute;left:5296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H37MEA&#10;AADbAAAADwAAAGRycy9kb3ducmV2LnhtbESP3YrCMBSE74V9h3AW9s6mK+JPNcqiVL21+gCH5tgW&#10;m5OSRO369GZhwcthZr5hluvetOJOzjeWFXwnKQji0uqGKwXnUz6cgfABWWNrmRT8kof16mOwxEzb&#10;Bx/pXoRKRAj7DBXUIXSZlL6syaBPbEccvYt1BkOUrpLa4SPCTStHaTqRBhuOCzV2tKmpvBY3o0AW&#10;0/aZb9x8b4PL+5S3Oz/eKvX12f8sQATqwzv83z5oBaMJ/H2JP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h9+z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7" o:spid="_x0000_s1120" style="position:absolute;left:5545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1Sd8AA&#10;AADbAAAADwAAAGRycy9kb3ducmV2LnhtbESP3YrCMBSE7xd8h3AE79ZUWfypRhGl6u1WH+DQHNti&#10;c1KSrFaf3gjCXg4z8w2zXHemETdyvrasYDRMQBAXVtdcKjifsu8ZCB+QNTaWScGDPKxXva8lptre&#10;+ZdueShFhLBPUUEVQptK6YuKDPqhbYmjd7HOYIjSlVI7vEe4aeQ4SSbSYM1xocKWthUV1/zPKJD5&#10;tHlmWzc/2OCyLuHd3v/slBr0u80CRKAu/Ic/7aNWMJ7C+0v8AXL1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e1Sd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8" o:spid="_x0000_s1121" style="position:absolute;left:5783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LGBbwA&#10;AADbAAAADwAAAGRycy9kb3ducmV2LnhtbERPzYrCMBC+L/gOYQRva6qIq9UoolS9Wn2AoRnbYjMp&#10;SdTq05uDsMeP73+57kwjHuR8bVnBaJiAIC6srrlUcDlnvzMQPiBrbCyTghd5WK96P0tMtX3yiR55&#10;KEUMYZ+igiqENpXSFxUZ9EPbEkfuap3BEKErpXb4jOGmkeMkmUqDNceGClvaVlTc8rtRIPO/5p1t&#10;3fxgg8u6hHd7P9kpNeh3mwWIQF34F3/dR61gHMfGL/EHyN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UcsYFvAAAANsAAAAPAAAAAAAAAAAAAAAAAJgCAABkcnMvZG93bnJldi54&#10;bWxQSwUGAAAAAAQABAD1AAAAgQ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9" o:spid="_x0000_s1122" style="position:absolute;left:6020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5jnsIA&#10;AADbAAAADwAAAGRycy9kb3ducmV2LnhtbESP0WrCQBRE3wv+w3KFvjWbhmJrmlUkkuprYz/gkr1N&#10;QrN3w+6q0a/vCoKPw8ycYYr1ZAZxIud7ywpekxQEcWN1z62Cn0P18gHCB2SNg2VScCEP69XsqcBc&#10;2zN/06kOrYgQ9jkq6EIYcyl905FBn9iROHq/1hkMUbpWaofnCDeDzNJ0IQ32HBc6HKnsqPmrj0aB&#10;rN+Ha1W65c4GV00pb7/821ap5/m0+QQRaAqP8L291wqyJdy+xB8gV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PmOe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0" o:spid="_x0000_s1123" style="position:absolute;left:6258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91c3r0A&#10;AADbAAAADwAAAGRycy9kb3ducmV2LnhtbERPy4rCMBTdD/gP4QruxtQHo1ajiNJxtlY/4NJc22Jz&#10;U5Ko1a+fLASXh/NebTrTiDs5X1tWMBomIIgLq2suFZxP2fcchA/IGhvLpOBJHjbr3tcKU20ffKR7&#10;HkoRQ9inqKAKoU2l9EVFBv3QtsSRu1hnMEToSqkdPmK4aeQ4SX6kwZpjQ4Ut7SoqrvnNKJD5rHll&#10;O7c42OCyLuH9r5/ulRr0u+0SRKAufMRv959WMInr45f4A+T6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91c3r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1" o:spid="_x0000_s1124" style="position:absolute;left:6507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H5RcIA&#10;AADbAAAADwAAAGRycy9kb3ducmV2LnhtbESPwW7CMBBE70j9B2sr9QZOaEVLwEEIlJYraT9gFS9J&#10;RLyObDdJ+XpcqVKPo5l5o9nuJtOJgZxvLStIFwkI4srqlmsFX5/F/A2ED8gaO8uk4Ic87PKH2RYz&#10;bUc+01CGWkQI+wwVNCH0mZS+asigX9ieOHoX6wyGKF0ttcMxwk0nl0mykgZbjgsN9nRoqLqW30aB&#10;LF+7W3Fw6w8bXDElfHz3L0elnh6n/QZEoCn8h//aJ63gOYXfL/EHy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kflF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2" o:spid="_x0000_s1125" style="position:absolute;left:6745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ENnMsEA&#10;AADbAAAADwAAAGRycy9kb3ducmV2LnhtbESP0YrCMBRE3xf8h3AF39ZUV1atRhGluq9WP+DSXNti&#10;c1OSrFa/3ggL+zjMzBlmue5MI27kfG1ZwWiYgCAurK65VHA+ZZ8zED4ga2wsk4IHeViveh9LTLW9&#10;85FueShFhLBPUUEVQptK6YuKDPqhbYmjd7HOYIjSlVI7vEe4aeQ4Sb6lwZrjQoUtbSsqrvmvUSDz&#10;afPMtm5+sMFlXcK7vZ/slBr0u80CRKAu/If/2j9awdcY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BDZzL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3" o:spid="_x0000_s1126" style="position:absolute;left:6982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/CqcIA&#10;AADbAAAADwAAAGRycy9kb3ducmV2LnhtbESPwW7CMBBE70j8g7WVeiNOm4qWEBMhUFqupP2AVbwk&#10;EfE6sl1I+XpcqVKPo5l5oynKyQziQs73lhU8JSkI4sbqnlsFX5/V4g2ED8gaB8uk4Ic8lJv5rMBc&#10;2ysf6VKHVkQI+xwVdCGMuZS+6cigT+xIHL2TdQZDlK6V2uE1ws0gn9N0KQ32HBc6HGnXUXOuv40C&#10;Wb8Ot2rnVh82uGpKef/uX/ZKPT5M2zWIQFP4D/+1D1pBlsH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D8Kp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</v:group>
            <w10:wrap anchory="page"/>
          </v:group>
        </w:pict>
      </w:r>
      <w:r w:rsidRPr="0025544B">
        <w:rPr>
          <w:rFonts w:ascii="Georgia" w:hAnsi="Georgia"/>
          <w:noProof/>
          <w:spacing w:val="20"/>
          <w:sz w:val="32"/>
          <w:szCs w:val="32"/>
        </w:rPr>
        <w:pict>
          <v:group id="Group 4" o:spid="_x0000_s1127" style="position:absolute;left:0;text-align:left;margin-left:-60.55pt;margin-top:744.5pt;width:588.95pt;height:28.8pt;z-index:251661312;mso-position-horizontal-relative:text;mso-position-vertical-relative:page;mso-width-relative:margin;mso-height-relative:margin" coordsize="74809,3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">
            <v:rect id="Rectangle 36" o:spid="_x0000_s1128" style="position:absolute;width:74809;height:36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bwH8MA&#10;AADbAAAADwAAAGRycy9kb3ducmV2LnhtbESPQWvCQBSE7wX/w/KE3upGxWBTVwmi0IMKiR56fGRf&#10;k2D2bciuJv57t1DwOMzMN8xqM5hG3KlztWUF00kEgriwuuZSweW8/1iCcB5ZY2OZFDzIwWY9elth&#10;om3PGd1zX4oAYZeggsr7NpHSFRUZdBPbEgfv13YGfZBdKXWHfYCbRs6iKJYGaw4LFba0rai45jej&#10;4MhHyg72HP8sTvnu0zzSbJH2Sr2Ph/QLhKfBv8L/7W+tYB7D35fwA+T6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nbwH8MAAADbAAAADwAAAAAAAAAAAAAAAACYAgAAZHJzL2Rv&#10;d25yZXYueG1sUEsFBgAAAAAEAAQA9QAAAIgDAAAAAA==&#10;" fillcolor="#900" stroked="f" strokeweight="2pt"/>
            <v:group id="Group 37" o:spid="_x0000_s1129" style="position:absolute;left:1543;top:475;width:71838;height:2368" coordsize="71839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5-Point Star 38" o:spid="_x0000_s1130" style="position:absolute;left:249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tQ2L0A&#10;AADbAAAADwAAAGRycy9kb3ducmV2LnhtbERPy4rCMBTdD/gP4QruxtQHo1ajiNJxtlY/4NJc22Jz&#10;U5Ko1a+fLASXh/NebTrTiDs5X1tWMBomIIgLq2suFZxP2fcchA/IGhvLpOBJHjbr3tcKU20ffKR7&#10;HkoRQ9inqKAKoU2l9EVFBv3QtsSRu1hnMEToSqkdPmK4aeQ4SX6kwZpjQ4Ut7SoqrvnNKJD5rHll&#10;O7c42OCyLuH9r5/ulRr0u+0SRKAufMRv959WMIlj45f4A+T6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katQ2L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9" o:spid="_x0000_s1131" style="position:absolute;left:486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f1Q8EA&#10;AADbAAAADwAAAGRycy9kb3ducmV2LnhtbESP0YrCMBRE3wX/IVzBN03VRdeuUUTprq/W/YBLc7ct&#10;NjcliVr9erMg+DjMzBlmtelMI67kfG1ZwWScgCAurK65VPB7ykafIHxA1thYJgV38rBZ93srTLW9&#10;8ZGueShFhLBPUUEVQptK6YuKDPqxbYmj92edwRClK6V2eItw08hpksylwZrjQoUt7SoqzvnFKJD5&#10;onlkO7f8scFlXcL7b/+xV2o46LZfIAJ14R1+tQ9awWwJ/1/i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7n9UP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0" o:spid="_x0000_s1132" style="position:absolute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svo74A&#10;AADbAAAADwAAAGRycy9kb3ducmV2LnhtbERP3WrCMBS+H/gO4Qx2t6YTcVttFFGq3lr3AIfmrC0m&#10;JyWJ2vn05kLY5cf3X65Ga8SVfOgdK/jIchDEjdM9twp+TtX7F4gQkTUax6TgjwKslpOXEgvtbnyk&#10;ax1bkUI4FKigi3EopAxNRxZD5gbixP06bzEm6FupPd5SuDVymudzabHn1NDhQJuOmnN9sQpk/Wnu&#10;1cZ/71301ZjzdhdmW6XeXsf1AkSkMf6Ln+6DVjBL69OX9APk8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fbL6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1" o:spid="_x0000_s1133" style="position:absolute;left:724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eKOMIA&#10;AADbAAAADwAAAGRycy9kb3ducmV2LnhtbESPwWrDMBBE74H+g9hCbrHsYprUjWJKgtNe4+QDFmtr&#10;m1orIymO26+PCoUeh5l5w2zL2QxiIud7ywqyJAVB3Fjdc6vgcq5WGxA+IGscLJOCb/JQ7h4WWyy0&#10;vfGJpjq0IkLYF6igC2EspPRNRwZ9Ykfi6H1aZzBE6VqpHd4i3AzyKU2fpcGe40KHI+07ar7qq1Eg&#10;6/XwU+3dy7sNrppTPhx9flBq+Ti/vYIINIf/8F/7QyvIM/j9En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l4o4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2" o:spid="_x0000_s1134" style="position:absolute;left:9619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UUT8AA&#10;AADbAAAADwAAAGRycy9kb3ducmV2LnhtbESP0YrCMBRE3xf8h3AF39ZUEVerUUTp6utWP+DSXNti&#10;c1OSqNWv3wiCj8PMnGGW68404kbO15YVjIYJCOLC6ppLBadj9j0D4QOyxsYyKXiQh/Wq97XEVNs7&#10;/9EtD6WIEPYpKqhCaFMpfVGRQT+0LXH0ztYZDFG6UmqH9wg3jRwnyVQarDkuVNjStqLikl+NApn/&#10;NM9s6+Z7G1zWJbz79ZOdUoN+t1mACNSFT/jdPmgFkzG8vsQfIF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UUT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3" o:spid="_x0000_s1135" style="position:absolute;left:1211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mx1MIA&#10;AADbAAAADwAAAGRycy9kb3ducmV2LnhtbESPwW7CMBBE75X6D9ZW6q1x2iJo0xhUBQW4EvoBq3ib&#10;RI3Xke2GwNdjJCSOo5l5o8lXk+nFSM53lhW8JikI4trqjhsFP4fy5QOED8gae8uk4EQeVsvHhxwz&#10;bY+8p7EKjYgQ9hkqaEMYMil93ZJBn9iBOHq/1hkMUbpGaofHCDe9fEvTuTTYcVxocaCipfqv+jcK&#10;ZLXoz2XhPrc2uHJKeb3xs7VSz0/T9xeIQFO4h2/tnVYwe4frl/gD5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CbHU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4" o:spid="_x0000_s1136" style="position:absolute;left:1448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ApoMAA&#10;AADbAAAADwAAAGRycy9kb3ducmV2LnhtbESP0YrCMBRE3wX/IVxh3zRdKbp2jSJK1Ve7fsCluduW&#10;bW5KktXq1xtB8HGYmTPMct2bVlzI+caygs9JAoK4tLrhSsH5Jx9/gfABWWNrmRTcyMN6NRwsMdP2&#10;yie6FKESEcI+QwV1CF0mpS9rMugntiOO3q91BkOUrpLa4TXCTSunSTKTBhuOCzV2tK2p/Cv+jQJZ&#10;zNt7vnWLgw0u7xPe7X26U+pj1G++QQTqwzv8ah+1gjSF55f4A+Tq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Apo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5" o:spid="_x0000_s1137" style="position:absolute;left:1686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yMO8IA&#10;AADbAAAADwAAAGRycy9kb3ducmV2LnhtbESPwW7CMBBE70j8g7WVeiNOq5SWEBMhUFqupP2AVbwk&#10;EfE6sl1I+XpcqVKPo5l5oynKyQziQs73lhU8JSkI4sbqnlsFX5/V4g2ED8gaB8uk4Ic8lJv5rMBc&#10;2ysf6VKHVkQI+xwVdCGMuZS+6cigT+xIHL2TdQZDlK6V2uE1ws0gn9N0KQ32HBc6HGnXUXOuv40C&#10;Wb8Ot2rnVh82uGpKef/us71Sjw/Tdg0i0BT+w3/tg1aQvcD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rIw7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6" o:spid="_x0000_s1138" style="position:absolute;left:1935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4STMEA&#10;AADbAAAADwAAAGRycy9kb3ducmV2LnhtbESP3YrCMBSE7wXfIRxh72yqiD/VKKJ0d2+tPsChObbF&#10;5qQkUbv79BtB2MthZr5hNrvetOJBzjeWFUySFARxaXXDlYLLOR8vQfiArLG1TAp+yMNuOxxsMNP2&#10;ySd6FKESEcI+QwV1CF0mpS9rMugT2xFH72qdwRClq6R2+Ixw08ppms6lwYbjQo0dHWoqb8XdKJDF&#10;ov3ND271ZYPL+5SPn352VOpj1O/XIAL14T/8bn9rBbM5vL7EHyC3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d+Ekz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7" o:spid="_x0000_s1139" style="position:absolute;left:2173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K318IA&#10;AADbAAAADwAAAGRycy9kb3ducmV2LnhtbESPwWrDMBBE74H+g9hCbrHcYJrUtRJKjNte4+QDFmtr&#10;m1orIymx06+vCoUch5l5wxT72QziSs73lhU8JSkI4sbqnlsF51O12oLwAVnjYJkU3MjDfvewKDDX&#10;duIjXevQighhn6OCLoQxl9I3HRn0iR2Jo/dlncEQpWuldjhFuBnkOk2fpcGe40KHIx06ar7ri1Eg&#10;683wUx3cy4cNrppTLt99Viq1fJzfXkEEmsM9/N/+1AqyDfx9iT9A7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MrfX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8" o:spid="_x0000_s1140" style="position:absolute;left:2410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0jpb4A&#10;AADbAAAADwAAAGRycy9kb3ducmV2LnhtbERP3WrCMBS+H/gO4Qx2t6YTcVttFFGq3lr3AIfmrC0m&#10;JyWJ2vn05kLY5cf3X65Ga8SVfOgdK/jIchDEjdM9twp+TtX7F4gQkTUax6TgjwKslpOXEgvtbnyk&#10;ax1bkUI4FKigi3EopAxNRxZD5gbixP06bzEm6FupPd5SuDVymudzabHn1NDhQJuOmnN9sQpk/Wnu&#10;1cZ/71301ZjzdhdmW6XeXsf1AkSkMf6Ln+6DVjBLY9OX9APk8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mtI6W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9" o:spid="_x0000_s1141" style="position:absolute;left:2648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GGPsIA&#10;AADbAAAADwAAAGRycy9kb3ducmV2LnhtbESPwWrDMBBE74H8g9hAbrHcYpratRJKgtNe4/QDFmtr&#10;m1orIymO26+PCoUeh5l5w5T72QxiIud7ywoekhQEcWN1z62Cj0u1eQbhA7LGwTIp+CYP+91yUWKh&#10;7Y3PNNWhFRHCvkAFXQhjIaVvOjLoEzsSR+/TOoMhStdK7fAW4WaQj2n6JA32HBc6HOnQUfNVX40C&#10;WW+Hn+rg8jcbXDWnfDz57KjUejW/voAINIf/8F/7XSvIcvj9En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4YY+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0" o:spid="_x0000_s1142" style="position:absolute;left:2897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K5fr0A&#10;AADbAAAADwAAAGRycy9kb3ducmV2LnhtbERPzYrCMBC+L/gOYQRva6roqtUoonTdq9UHGJqxLTaT&#10;kkStPv3mIHj8+P5Xm8404k7O15YVjIYJCOLC6ppLBedT9j0H4QOyxsYyKXiSh82697XCVNsHH+me&#10;h1LEEPYpKqhCaFMpfVGRQT+0LXHkLtYZDBG6UmqHjxhuGjlOkh9psObYUGFLu4qKa34zCmQ+a17Z&#10;zi0ONrisS3j/6yd7pQb9brsEEagLH/Hb/acVTOP6+CX+ALn+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gK5fr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1" o:spid="_x0000_s1143" style="position:absolute;left:3135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4c5cIA&#10;AADbAAAADwAAAGRycy9kb3ducmV2LnhtbESPwW7CMBBE70j9B2sr9QZOUEtLwEEIlJYraT9gFS9J&#10;RLyObDdJ+XpcqVKPo5l5o9nuJtOJgZxvLStIFwkI4srqlmsFX5/F/A2ED8gaO8uk4Ic87PKH2RYz&#10;bUc+01CGWkQI+wwVNCH0mZS+asigX9ieOHoX6wyGKF0ttcMxwk0nl0mykgZbjgsN9nRoqLqW30aB&#10;LF+7W3Fw6w8bXDElfHz3z0elnh6n/QZEoCn8h//aJ63gJYXfL/EHy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Thzl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2" o:spid="_x0000_s1144" style="position:absolute;left:3372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yCksEA&#10;AADbAAAADwAAAGRycy9kb3ducmV2LnhtbESP0YrCMBRE3xf8h3AF39ZUWVetRhGluq9WP+DSXNti&#10;c1OSrFa/3ggL+zjMzBlmue5MI27kfG1ZwWiYgCAurK65VHA+ZZ8zED4ga2wsk4IHeViveh9LTLW9&#10;85FueShFhLBPUUEVQptK6YuKDPqhbYmjd7HOYIjSlVI7vEe4aeQ4Sb6lwZrjQoUtbSsqrvmvUSDz&#10;afPMtm5+sMFlXcK7vf/aKTXod5sFiEBd+A//tX+0gskY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gpL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3" o:spid="_x0000_s1145" style="position:absolute;left:3610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AnCcIA&#10;AADbAAAADwAAAGRycy9kb3ducmV2LnhtbESPzW7CMBCE75V4B2uRuBWHn0IbMAiBQrkS+gCreJtE&#10;xOvINhB4eoxUqcfRzHyjWa4704grOV9bVjAaJiCIC6trLhX8nLL3TxA+IGtsLJOCO3lYr3pvS0y1&#10;vfGRrnkoRYSwT1FBFUKbSumLigz6oW2Jo/drncEQpSuldniLcNPIcZLMpMGa40KFLW0rKs75xSiQ&#10;+bx5ZFv39W2Dy7qEd3s/3Sk16HebBYhAXfgP/7UPWsHHBF5f4g+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0CcJ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4" o:spid="_x0000_s1146" style="position:absolute;left:3859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m/fcIA&#10;AADbAAAADwAAAGRycy9kb3ducmV2LnhtbESPwW7CMBBE70j8g7WVeiNOq5SWEBMhUFqupP2AVbwk&#10;EfE6sl1I+XpcqVKPo5l5oynKyQziQs73lhU8JSkI4sbqnlsFX5/V4g2ED8gaB8uk4Ic8lJv5rMBc&#10;2ysf6VKHVkQI+xwVdCGMuZS+6cigT+xIHL2TdQZDlK6V2uE1ws0gn9N0KQ32HBc6HGnXUXOuv40C&#10;Wb8Ot2rnVh82uGpKef/us71Sjw/Tdg0i0BT+w3/tg1bwksH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Ob99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5" o:spid="_x0000_s1147" style="position:absolute;left:40969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Ua5sIA&#10;AADbAAAADwAAAGRycy9kb3ducmV2LnhtbESPwW7CMBBE75X6D9ZW6q1xWhVo0xhUBQW4EvoBq3ib&#10;RI3Xke2GwNdjJCSOo5l5o8lXk+nFSM53lhW8JikI4trqjhsFP4fy5QOED8gae8uk4EQeVsvHhxwz&#10;bY+8p7EKjYgQ9hkqaEMYMil93ZJBn9iBOHq/1hkMUbpGaofHCDe9fEvTuTTYcVxocaCipfqv+jcK&#10;ZLXoz2XhPrc2uHJKeb3x72ulnp+m7y8QgaZwD9/aO61gNoPrl/gD5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dRrm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6" o:spid="_x0000_s1148" style="position:absolute;left:4334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eEkcEA&#10;AADbAAAADwAAAGRycy9kb3ducmV2LnhtbESP3YrCMBSE7xd8h3AE79ZUcf2pRhGl7t5afYBDc2yL&#10;zUlJolaf3iws7OUwM98wq01nGnEn52vLCkbDBARxYXXNpYLzKfucg/ABWWNjmRQ8ycNm3ftYYart&#10;g490z0MpIoR9igqqENpUSl9UZNAPbUscvYt1BkOUrpTa4SPCTSPHSTKVBmuOCxW2tKuouOY3o0Dm&#10;s+aV7dzi2waXdQnvD36yV2rQ77ZLEIG68B/+a/9oBV9T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KnhJH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7" o:spid="_x0000_s1149" style="position:absolute;left:45720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shCsEA&#10;AADbAAAADwAAAGRycy9kb3ducmV2LnhtbESP0YrCMBRE3wX/IVzBN00VV3e7RhGlu75a/YBLc7ct&#10;NjcliVr9erMg+DjMzBlmue5MI67kfG1ZwWScgCAurK65VHA6ZqNPED4ga2wsk4I7eViv+r0lptre&#10;+EDXPJQiQtinqKAKoU2l9EVFBv3YtsTR+7POYIjSlVI7vEW4aeQ0SebSYM1xocKWthUV5/xiFMh8&#10;0Tyyrfv6tcFlXcK7Hz/bKTUcdJtvEIG68A6/2nut4GMB/1/iD5C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IQr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8" o:spid="_x0000_s1150" style="position:absolute;left:4821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S1eL0A&#10;AADbAAAADwAAAGRycy9kb3ducmV2LnhtbERPzYrCMBC+L/gOYQRva6roqtUoonTdq9UHGJqxLTaT&#10;kkStPv3mIHj8+P5Xm8404k7O15YVjIYJCOLC6ppLBedT9j0H4QOyxsYyKXiSh82697XCVNsHH+me&#10;h1LEEPYpKqhCaFMpfVGRQT+0LXHkLtYZDBG6UmqHjxhuGjlOkh9psObYUGFLu4qKa34zCmQ+a17Z&#10;zi0ONrisS3j/6yd7pQb9brsEEagLH/Hb/acVTOPY+CX+ALn+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HS1eL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9" o:spid="_x0000_s1151" style="position:absolute;left:5058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gQ48EA&#10;AADbAAAADwAAAGRycy9kb3ducmV2LnhtbESP0YrCMBRE3wX/IVzBN00VV9euUUTprq/W/YBLc7ct&#10;NjcliVr9erMg+DjMzBlmtelMI67kfG1ZwWScgCAurK65VPB7ykafIHxA1thYJgV38rBZ93srTLW9&#10;8ZGueShFhLBPUUEVQptK6YuKDPqxbYmj92edwRClK6V2eItw08hpksylwZrjQoUt7SoqzvnFKJD5&#10;onlkO7f8scFlXcL7bz/bKzUcdNsvEIG68A6/2get4GMJ/1/i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4EOP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0" o:spid="_x0000_s1152" style="position:absolute;left:5296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5zw74A&#10;AADbAAAADwAAAGRycy9kb3ducmV2LnhtbERPzYrCMBC+C75DmIW9abqyqFtNiyhVr1YfYGhm22Iz&#10;KUnU7j69OQgeP77/dT6YTtzJ+daygq9pAoK4srrlWsHlXEyWIHxA1thZJgV/5CHPxqM1pto++ET3&#10;MtQihrBPUUETQp9K6auGDPqp7Ykj92udwRChq6V2+IjhppOzJJlLgy3HhgZ72jZUXcubUSDLRfdf&#10;bN3PwQZXDAnv9v57p9Tnx7BZgQg0hLf45T5qBfO4Pn6JP0Bm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xuc8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1" o:spid="_x0000_s1153" style="position:absolute;left:5545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LWWMIA&#10;AADbAAAADwAAAGRycy9kb3ducmV2LnhtbESPwWrDMBBE74H+g9hCb7HsUNLUjWJCgttc6+QDFmtr&#10;m1orI6m226+vAoEch5l5w2yL2fRiJOc7ywqyJAVBXFvdcaPgci6XGxA+IGvsLZOCX/JQ7B4WW8y1&#10;nfiTxio0IkLY56igDWHIpfR1SwZ9Ygfi6H1ZZzBE6RqpHU4Rbnq5StO1NNhxXGhxoENL9Xf1YxTI&#10;6qX/Kw/u9cMGV84pH9/981Gpp8d5/wYi0Bzu4Vv7pBWsM7h+iT9A7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ItZY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2" o:spid="_x0000_s1154" style="position:absolute;left:5783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BIL8EA&#10;AADbAAAADwAAAGRycy9kb3ducmV2LnhtbESP3YrCMBSE74V9h3AW9s6mK+JPNcqiVL21+gCH5tgW&#10;m5OSRO369GZhwcthZr5hluvetOJOzjeWFXwnKQji0uqGKwXnUz6cgfABWWNrmRT8kof16mOwxEzb&#10;Bx/pXoRKRAj7DBXUIXSZlL6syaBPbEccvYt1BkOUrpLa4SPCTStHaTqRBhuOCzV2tKmpvBY3o0AW&#10;0/aZb9x8b4PL+5S3Oz/eKvX12f8sQATqwzv83z5oBZMR/H2JP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PwSC/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3" o:spid="_x0000_s1155" style="position:absolute;left:6020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zttMEA&#10;AADbAAAADwAAAGRycy9kb3ducmV2LnhtbESP3YrCMBSE7xd8h3AE79ZUXfypRhGl7t5afYBDc2yL&#10;zUlJolaf3iws7OUwM98wq01nGnEn52vLCkbDBARxYXXNpYLzKfucg/ABWWNjmRQ8ycNm3ftYYart&#10;g490z0MpIoR9igqqENpUSl9UZNAPbUscvYt1BkOUrpTa4SPCTSPHSTKVBmuOCxW2tKuouOY3o0Dm&#10;s+aV7dzi2waXdQnvD/5rr9Sg322XIAJ14T/81/7RCqYT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7bT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4" o:spid="_x0000_s1156" style="position:absolute;left:6258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V1wMEA&#10;AADbAAAADwAAAGRycy9kb3ducmV2LnhtbESP3YrCMBSE7wXfIRxh72yqiD/VKKJ0d2+tPsChObbF&#10;5qQkUbv79BtB2MthZr5hNrvetOJBzjeWFUySFARxaXXDlYLLOR8vQfiArLG1TAp+yMNuOxxsMNP2&#10;ySd6FKESEcI+QwV1CF0mpS9rMugT2xFH72qdwRClq6R2+Ixw08ppms6lwYbjQo0dHWoqb8XdKJDF&#10;ov3ND271ZYPL+5SPn352VOpj1O/XIAL14T/8bn9rBfMZvL7EHyC3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NVdcD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5" o:spid="_x0000_s1157" style="position:absolute;left:6507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nQW8EA&#10;AADbAAAADwAAAGRycy9kb3ducmV2LnhtbESP3YrCMBSE7xd8h3AE79ZUcf2pRhGl7t5afYBDc2yL&#10;zUlJolaf3iws7OUwM98wq01nGnEn52vLCkbDBARxYXXNpYLzKfucg/ABWWNjmRQ8ycNm3ftYYart&#10;g490z0MpIoR9igqqENpUSl9UZNAPbUscvYt1BkOUrpTa4SPCTSPHSTKVBmuOCxW2tKuouOY3o0Dm&#10;s+aV7dzi2waXdQnvD36yV2rQ77ZLEIG68B/+a/9oBdMv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0Fv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6" o:spid="_x0000_s1158" style="position:absolute;left:6745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tOLMAA&#10;AADbAAAADwAAAGRycy9kb3ducmV2LnhtbESP0YrCMBRE3wX/IVxh3zRVlupWo4jS1VfrfsClubbF&#10;5qYkWe3u1xtB8HGYmTPMatObVtzI+caygukkAUFcWt1wpeDnnI8XIHxA1thaJgV/5GGzHg5WmGl7&#10;5xPdilCJCGGfoYI6hC6T0pc1GfQT2xFH72KdwRClq6R2eI9w08pZkqTSYMNxocaOdjWV1+LXKJDF&#10;vP3Pd+7rYIPL+4T33/5zr9THqN8uQQTqwzv8ah+1gjSF55f4A+T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MtOL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7" o:spid="_x0000_s1159" style="position:absolute;left:6982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frt8AA&#10;AADbAAAADwAAAGRycy9kb3ducmV2LnhtbESP3YrCMBSE7xd8h3AE79ZUEX+qUUTp6u1WH+DQHNti&#10;c1KSqNWn3wjCXg4z8w2z2nSmEXdyvrasYDRMQBAXVtdcKjifsu85CB+QNTaWScGTPGzWva8Vpto+&#10;+JfueShFhLBPUUEVQptK6YuKDPqhbYmjd7HOYIjSlVI7fES4aeQ4SabSYM1xocKWdhUV1/xmFMh8&#10;1ryynVscbHBZl/D+x0/2Sg363XYJIlAX/sOf9lErmM7g/SX+ALn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4frt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</v:group>
            <w10:wrap anchory="page"/>
          </v:group>
        </w:pict>
      </w:r>
    </w:p>
    <w:p w:rsidR="006F5FE1" w:rsidRDefault="006F5FE1" w:rsidP="004A7381">
      <w:pPr>
        <w:rPr>
          <w:szCs w:val="40"/>
        </w:rPr>
      </w:pPr>
    </w:p>
    <w:p w:rsidR="004A7381" w:rsidRDefault="0025544B">
      <w:pPr>
        <w:rPr>
          <w:szCs w:val="40"/>
        </w:rPr>
      </w:pPr>
      <w:r>
        <w:rPr>
          <w:noProof/>
          <w:szCs w:val="40"/>
        </w:rPr>
        <w:pict>
          <v:oval id="_x0000_s1167" style="position:absolute;margin-left:74.4pt;margin-top:142.1pt;width:461.4pt;height:471.5pt;z-index:251666432" filled="f" fillcolor="#ffc" stroked="f" strokecolor="#39639d [3207]" strokeweight="3.25pt">
            <v:textbox style="mso-next-textbox:#_x0000_s1167">
              <w:txbxContent>
                <w:p w:rsidR="003C422D" w:rsidRDefault="003C422D" w:rsidP="003C422D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</w:rPr>
                    <w:t xml:space="preserve">   </w:t>
                  </w:r>
                  <w:r w:rsidR="0025544B"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44" coordsize="21600,21600" o:spt="144" adj="11796480" path="al10800,10800,10800,10800@2@14e">
                        <v:formulas>
                          <v:f eqn="val #1"/>
                          <v:f eqn="val #0"/>
                          <v:f eqn="sum 0 0 #0"/>
                          <v:f eqn="sumangle #0 0 180"/>
                          <v:f eqn="sumangle #0 0 90"/>
                          <v:f eqn="prod @4 2 1"/>
                          <v:f eqn="sumangle #0 90 0"/>
                          <v:f eqn="prod @6 2 1"/>
                          <v:f eqn="abs #0"/>
                          <v:f eqn="sumangle @8 0 90"/>
                          <v:f eqn="if @9 @7 @5"/>
                          <v:f eqn="sumangle @10 0 360"/>
                          <v:f eqn="if @10 @11 @10"/>
                          <v:f eqn="sumangle @12 0 360"/>
                          <v:f eqn="if @12 @13 @12"/>
                          <v:f eqn="sum 0 0 @14"/>
                          <v:f eqn="val 10800"/>
                          <v:f eqn="cos 10800 #0"/>
                          <v:f eqn="sin 10800 #0"/>
                          <v:f eqn="sum @17 10800 0"/>
                          <v:f eqn="sum @18 10800 0"/>
                          <v:f eqn="sum 10800 0 @17"/>
                          <v:f eqn="if @9 0 21600"/>
                          <v:f eqn="sum 10800 0 @18"/>
                        </v:formulas>
                        <v:path textpathok="t" o:connecttype="custom" o:connectlocs="10800,@22;@19,@20;@21,@20"/>
                        <v:textpath on="t" style="v-text-kern:t" fitpath="t"/>
                        <v:handles>
                          <v:h position="@16,#0" polar="10800,10800"/>
                        </v:handles>
                        <o:lock v:ext="edit" text="t" shapetype="t"/>
                      </v:shapetype>
                      <v:shape id="_x0000_i1025" type="#_x0000_t144" style="width:135pt;height:18pt;mso-position-horizontal:right;mso-position-horizontal-relative:margin;mso-position-vertical:bottom;mso-position-vertical-relative:margin" fillcolor="#3e1e24 [1609]" strokecolor="#da1f28 [3205]">
                        <v:shadow color="#868686"/>
                        <v:textpath style="font-family:&quot;Arial Black&quot;;font-size:18pt;v-text-spacing:58985f;v-same-letter-heights:t" fitshape="t" trim="t" string="Smoke House"/>
                      </v:shape>
                    </w:pict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25544B"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36" coordsize="21600,21600" o:spt="136" adj="10800" path="m@7,l@8,m@5,21600l@6,21600e">
                        <v:formulas>
                          <v:f eqn="sum #0 0 10800"/>
                          <v:f eqn="prod #0 2 1"/>
                          <v:f eqn="sum 21600 0 @1"/>
                          <v:f eqn="sum 0 0 @2"/>
                          <v:f eqn="sum 21600 0 @3"/>
                          <v:f eqn="if @0 @3 0"/>
                          <v:f eqn="if @0 21600 @1"/>
                          <v:f eqn="if @0 0 @2"/>
                          <v:f eqn="if @0 @4 21600"/>
                          <v:f eqn="mid @5 @6"/>
                          <v:f eqn="mid @8 @5"/>
                          <v:f eqn="mid @7 @8"/>
                          <v:f eqn="mid @6 @7"/>
                          <v:f eqn="sum @6 0 @5"/>
                        </v:formulas>
                        <v:path textpathok="t" o:connecttype="custom" o:connectlocs="@9,0;@10,10800;@11,21600;@12,10800" o:connectangles="270,180,90,0"/>
                        <v:textpath on="t" fitshape="t"/>
                        <v:handles>
                          <v:h position="#0,bottomRight" xrange="6629,14971"/>
                        </v:handles>
                        <o:lock v:ext="edit" text="t" shapetype="t"/>
                      </v:shapetype>
                      <v:shape id="_x0000_i1026" type="#_x0000_t136" style="width:79.8pt;height:33.6pt">
                        <v:shadow color="#868686"/>
                        <v:textpath style="font-family:&quot;Arial Black&quot;;font-size:24pt;v-text-kern:t" trim="t" fitpath="t" string="Prizes"/>
                      </v:shape>
                    </w:pict>
                  </w:r>
                </w:p>
                <w:p w:rsidR="003C422D" w:rsidRDefault="003C422D" w:rsidP="003C422D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B4143C" w:rsidRDefault="00E80614" w:rsidP="003C422D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25544B"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27" type="#_x0000_t136" style="width:99pt;height:25.8pt" fillcolor="#06c" strokecolor="#9cf" strokeweight="1.5pt">
                        <v:shadow on="t" color="#900"/>
                        <v:textpath style="font-family:&quot;Impact&quot;;font-size:18pt;v-text-kern:t" trim="t" fitpath="t" string="Face Painting"/>
                      </v:shape>
                    </w:pict>
                  </w:r>
                  <w:r w:rsidR="003C422D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E137C3">
                    <w:rPr>
                      <w:rFonts w:ascii="Arial" w:hAnsi="Arial" w:cs="Arial"/>
                      <w:sz w:val="28"/>
                      <w:szCs w:val="28"/>
                    </w:rPr>
                    <w:t xml:space="preserve">      </w:t>
                  </w:r>
                  <w:r w:rsidR="0025544B"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75" coordsize="21600,21600" o:spt="175" adj="3086" path="m,qy10800@0,21600,m0@1qy10800,21600,21600@1e">
                        <v:formulas>
                          <v:f eqn="val #0"/>
                          <v:f eqn="sum 21600 0 #0"/>
                          <v:f eqn="prod @1 1 2"/>
                          <v:f eqn="sum @2 10800 0"/>
                        </v:formulas>
                        <v:path textpathok="t" o:connecttype="custom" o:connectlocs="10800,@0;0,@2;10800,21600;21600,@2" o:connectangles="270,180,90,0"/>
                        <v:textpath on="t" fitshape="t"/>
                        <v:handles>
                          <v:h position="center,#0" yrange="0,7200"/>
                        </v:handles>
                        <o:lock v:ext="edit" text="t" shapetype="t"/>
                      </v:shapetype>
                      <v:shape id="_x0000_i1028" type="#_x0000_t175" style="width:58.2pt;height:32.4pt" adj="7200" fillcolor="#7030a0">
                        <v:shadow color="#868686"/>
                        <v:textpath style="font-family:&quot;Times New Roman&quot;;font-size:24pt;v-text-kern:t" trim="t" fitpath="t" string="Raffle"/>
                      </v:shape>
                    </w:pict>
                  </w:r>
                </w:p>
                <w:p w:rsidR="00D114CE" w:rsidRDefault="00D114CE" w:rsidP="009E30B6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B4143C" w:rsidRDefault="0025544B" w:rsidP="00740A5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52" coordsize="21600,21600" o:spt="152" adj="9931" path="m0@0c7200@2,14400@1,21600,m0@5c7200@6,14400@6,21600@5e">
                        <v:formulas>
                          <v:f eqn="val #0"/>
                          <v:f eqn="prod #0 3 4"/>
                          <v:f eqn="prod #0 5 4"/>
                          <v:f eqn="prod #0 3 8"/>
                          <v:f eqn="prod #0 1 8"/>
                          <v:f eqn="sum 21600 0 @3"/>
                          <v:f eqn="sum @4 21600 0"/>
                          <v:f eqn="prod #0 1 2"/>
                          <v:f eqn="prod @5 1 2"/>
                          <v:f eqn="sum @7 @8 0"/>
                          <v:f eqn="prod #0 7 8"/>
                          <v:f eqn="prod @5 1 3"/>
                          <v:f eqn="sum @1 @2 0"/>
                          <v:f eqn="sum @12 @0 0"/>
                          <v:f eqn="prod @13 1 4"/>
                          <v:f eqn="sum @11 14400 @14"/>
                        </v:formulas>
                        <v:path textpathok="t" o:connecttype="custom" o:connectlocs="10800,@10;0,@9;10800,21600;21600,@8" o:connectangles="270,180,90,0"/>
                        <v:textpath on="t" fitshape="t" xscale="t"/>
                        <v:handles>
                          <v:h position="topLeft,#0" yrange="0,12169"/>
                        </v:handles>
                        <o:lock v:ext="edit" text="t" shapetype="t"/>
                      </v:shapetype>
                      <v:shape id="_x0000_i1029" type="#_x0000_t152" style="width:155.4pt;height:48.6pt" adj="8717" fillcolor="gray" strokeweight="1pt">
                        <v:fill r:id="rId8" o:title="Narrow vertical" color2="yellow" type="pattern"/>
                        <v:shadow on="t" opacity="52429f" offset="3pt"/>
                        <v:textpath style="font-family:&quot;Arial Black&quot;;font-size:18pt;v-text-kern:t" trim="t" fitpath="t" xscale="f" string="Grandpa's Train"/>
                      </v:shape>
                    </w:pict>
                  </w:r>
                  <w:r w:rsidR="00E137C3">
                    <w:rPr>
                      <w:rFonts w:ascii="Arial" w:hAnsi="Arial" w:cs="Arial"/>
                      <w:sz w:val="28"/>
                      <w:szCs w:val="28"/>
                    </w:rPr>
                    <w:t xml:space="preserve">  </w:t>
                  </w:r>
                  <w:r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30" type="#_x0000_t136" style="width:142.2pt;height:20.4pt" fillcolor="#c00000" strokecolor="black [3213]">
                        <v:shadow on="t" color="#b2b2b2" opacity="52429f" offset="3pt"/>
                        <v:textpath style="font-family:&quot;Times New Roman&quot;;font-size:18pt;v-text-align:right;v-text-spacing:58985f;v-text-kern:t" trim="t" fitpath="t" string="Kids Obstacle Course"/>
                      </v:shape>
                    </w:pict>
                  </w:r>
                  <w:r w:rsidR="00E137C3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E137C3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E137C3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72" coordsize="21600,21600" o:spt="172" adj="12000" path="m0@0l21600,m,21600l21600@1e">
                        <v:formulas>
                          <v:f eqn="val #0"/>
                          <v:f eqn="sum 21600 0 @0"/>
                          <v:f eqn="prod #0 1 2"/>
                          <v:f eqn="sum @2 10800 0"/>
                          <v:f eqn="prod @1 1 2"/>
                          <v:f eqn="sum @4 10800 0"/>
                        </v:formulas>
                        <v:path textpathok="t" o:connecttype="custom" o:connectlocs="10800,@2;0,@3;10800,@5;21600,@4" o:connectangles="270,180,90,0"/>
                        <v:textpath on="t" fitshape="t"/>
                        <v:handles>
                          <v:h position="topLeft,#0" yrange="0,15429"/>
                        </v:handles>
                        <o:lock v:ext="edit" text="t" shapetype="t"/>
                      </v:shapetype>
                      <v:shape id="_x0000_i1031" type="#_x0000_t172" style="width:155.4pt;height:49.8pt" fillcolor="#21798e [2404]" strokecolor="#23253b [1608]" strokeweight=".5pt">
                        <v:shadow color="#868686"/>
                        <v:textpath style="font-family:&quot;Arial Black&quot;;font-size:18pt;v-text-spacing:58985f;v-text-kern:t" trim="t" fitpath="t" string="Dinner Provided"/>
                      </v:shape>
                    </w:pict>
                  </w:r>
                </w:p>
                <w:p w:rsidR="00E144AC" w:rsidRDefault="0025544B" w:rsidP="00740A56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56" coordsize="21600,21600" o:spt="156" adj="2809,10800" path="m@25@0c@26@3@27@1@28@0m@21@4c@22@5@23@6@24@4e">
                        <v:formulas>
                          <v:f eqn="val #0"/>
                          <v:f eqn="prod @0 41 9"/>
                          <v:f eqn="prod @0 23 9"/>
                          <v:f eqn="sum 0 0 @2"/>
                          <v:f eqn="sum 21600 0 #0"/>
                          <v:f eqn="sum 21600 0 @1"/>
                          <v:f eqn="sum 21600 0 @3"/>
                          <v:f eqn="sum #1 0 10800"/>
                          <v:f eqn="sum 21600 0 #1"/>
                          <v:f eqn="prod @8 2 3"/>
                          <v:f eqn="prod @8 4 3"/>
                          <v:f eqn="prod @8 2 1"/>
                          <v:f eqn="sum 21600 0 @9"/>
                          <v:f eqn="sum 21600 0 @10"/>
                          <v:f eqn="sum 21600 0 @11"/>
                          <v:f eqn="prod #1 2 3"/>
                          <v:f eqn="prod #1 4 3"/>
                          <v:f eqn="prod #1 2 1"/>
                          <v:f eqn="sum 21600 0 @15"/>
                          <v:f eqn="sum 21600 0 @16"/>
                          <v:f eqn="sum 21600 0 @17"/>
                          <v:f eqn="if @7 @14 0"/>
                          <v:f eqn="if @7 @13 @15"/>
                          <v:f eqn="if @7 @12 @16"/>
                          <v:f eqn="if @7 21600 @17"/>
                          <v:f eqn="if @7 0 @20"/>
                          <v:f eqn="if @7 @9 @19"/>
                          <v:f eqn="if @7 @10 @18"/>
                          <v:f eqn="if @7 @11 21600"/>
                          <v:f eqn="sum @24 0 @21"/>
                          <v:f eqn="sum @4 0 @0"/>
                          <v:f eqn="max @21 @25"/>
                          <v:f eqn="min @24 @28"/>
                          <v:f eqn="prod @0 2 1"/>
                          <v:f eqn="sum 21600 0 @33"/>
                          <v:f eqn="mid @26 @27"/>
                          <v:f eqn="mid @24 @28"/>
                          <v:f eqn="mid @22 @23"/>
                          <v:f eqn="mid @21 @25"/>
                        </v:formulas>
                        <v:path textpathok="t" o:connecttype="custom" o:connectlocs="@35,@0;@38,10800;@37,@4;@36,10800" o:connectangles="270,180,90,0"/>
                        <v:textpath on="t" fitshape="t" xscale="t"/>
                        <v:handles>
                          <v:h position="topLeft,#0" yrange="0,4459"/>
                          <v:h position="#1,bottomRight" xrange="8640,12960"/>
                        </v:handles>
                        <o:lock v:ext="edit" text="t" shapetype="t"/>
                      </v:shapetype>
                      <v:shape id="_x0000_i1032" type="#_x0000_t156" style="width:109.8pt;height:30pt" fillcolor="#da1f28 [3205]" strokecolor="#b4490f [2406]">
                        <v:fill opacity="45875f" color2="#099" focus="100%" type="gradient"/>
                        <v:shadow on="t" color="silver" opacity="52429f" offset="3pt,3pt"/>
                        <v:textpath style="font-family:&quot;Times New Roman&quot;;font-size:20pt;v-text-kern:t" trim="t" fitpath="t" xscale="f" string="Entertainment"/>
                      </v:shape>
                    </w:pict>
                  </w:r>
                </w:p>
                <w:p w:rsidR="008D0266" w:rsidRDefault="0025544B" w:rsidP="00DB5731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33" type="#_x0000_t136" style="width:102.6pt;height:29.4pt;mso-position-horizontal:left;mso-position-horizontal-relative:margin;mso-position-vertical:top;mso-position-vertical-relative:margin" fillcolor="#9400ed" strokecolor="#00b050" strokeweight="1pt">
                        <v:fill color2="blue" angle="-90" colors="0 #a603ab;13763f #0819fb;22938f #1a8d48;34079f yellow;47841f #ee3f17;57672f #e81766;1 #a603ab" method="none" type="gradient"/>
                        <v:shadow on="t" type="perspective" color="silver" opacity="52429f" origin="-.5,.5" matrix=",46340f,,.5,,-4768371582e-16"/>
                        <v:textpath style="font-family:&quot;Arial Black&quot;;font-size:18pt;v-text-kern:t" trim="t" fitpath="t" string="Balloon Artist&#10;"/>
                      </v:shape>
                    </w:pict>
                  </w:r>
                  <w:r w:rsidR="00D114CE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B0316D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3C422D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3C422D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DB5731">
                    <w:rPr>
                      <w:rFonts w:ascii="Arial" w:hAnsi="Arial" w:cs="Arial"/>
                      <w:sz w:val="28"/>
                      <w:szCs w:val="28"/>
                    </w:rPr>
                    <w:t xml:space="preserve">      </w:t>
                  </w:r>
                  <w:r w:rsidR="003C328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3C328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DB5731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</w:p>
                <w:p w:rsidR="00E11E46" w:rsidRDefault="00E11E46" w:rsidP="00DB5731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9A63CF" w:rsidRPr="00E144AC" w:rsidRDefault="0025544B" w:rsidP="009A63CF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25544B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74" coordsize="21600,21600" o:spt="174" adj="18514" path="m0@1qy10800,,21600@1m,21600qy10800@0,21600,21600e">
                        <v:formulas>
                          <v:f eqn="val #0"/>
                          <v:f eqn="sum 21600 0 #0"/>
                          <v:f eqn="prod @1 1 2"/>
                          <v:f eqn="sum @2 10800 0"/>
                        </v:formulas>
                        <v:path textpathok="t" o:connecttype="custom" o:connectlocs="10800,0;0,@3;10800,@0;21600,@3" o:connectangles="270,180,90,0"/>
                        <v:textpath on="t" fitshape="t"/>
                        <v:handles>
                          <v:h position="center,#0" yrange="14400,21600"/>
                        </v:handles>
                        <o:lock v:ext="edit" text="t" shapetype="t"/>
                      </v:shapetype>
                      <v:shape id="_x0000_i1034" type="#_x0000_t174" style="width:230.4pt;height:46.2pt;mso-position-horizontal:center;mso-position-horizontal-relative:margin;mso-position-vertical:center;mso-position-vertical-relative:margin" fillcolor="yellow" strokecolor="#c00000">
                        <v:shadow color="#868686"/>
                        <v:textpath style="font-family:&quot;Arial Black&quot;;font-size:24pt;v-text-spacing:78650f;v-text-kern:t" trim="t" fitpath="t" string="Corn Hole Tournament"/>
                      </v:shape>
                    </w:pict>
                  </w:r>
                </w:p>
              </w:txbxContent>
            </v:textbox>
          </v:oval>
        </w:pict>
      </w:r>
      <w:r>
        <w:rPr>
          <w:noProof/>
          <w:szCs w:val="4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63" type="#_x0000_t202" style="position:absolute;margin-left:542.7pt;margin-top:217.7pt;width:166.2pt;height:240pt;z-index:251665408;v-text-anchor:middle" fillcolor="#def5fa [3214]" stroked="f">
            <v:fill color2="yellow" rotate="t" focus="100%" type="gradient"/>
            <v:textbox style="mso-next-textbox:#_x0000_s1163">
              <w:txbxContent>
                <w:p w:rsidR="00686D68" w:rsidRPr="00C37991" w:rsidRDefault="00686D68">
                  <w:pPr>
                    <w:rPr>
                      <w:b/>
                      <w:sz w:val="24"/>
                      <w:szCs w:val="24"/>
                    </w:rPr>
                  </w:pPr>
                  <w:r w:rsidRPr="00A515CA">
                    <w:rPr>
                      <w:b/>
                      <w:sz w:val="24"/>
                      <w:szCs w:val="24"/>
                    </w:rPr>
                    <w:t>Dinner Provided - Hog Roast</w:t>
                  </w:r>
                </w:p>
                <w:p w:rsidR="00686D68" w:rsidRPr="00C37991" w:rsidRDefault="00686D68">
                  <w:pPr>
                    <w:rPr>
                      <w:b/>
                      <w:color w:val="0070C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0070C0"/>
                      <w:sz w:val="24"/>
                      <w:szCs w:val="24"/>
                    </w:rPr>
                    <w:t>Entertainment</w:t>
                  </w:r>
                </w:p>
                <w:p w:rsidR="00331048" w:rsidRPr="00C37991" w:rsidRDefault="00331048" w:rsidP="00331048">
                  <w:pPr>
                    <w:rPr>
                      <w:b/>
                      <w:color w:val="FF330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FF3300"/>
                      <w:sz w:val="24"/>
                      <w:szCs w:val="24"/>
                    </w:rPr>
                    <w:t>Corn Hole Tournament</w:t>
                  </w:r>
                </w:p>
                <w:p w:rsidR="00686D68" w:rsidRPr="00921CB8" w:rsidRDefault="00686D68">
                  <w:pPr>
                    <w:rPr>
                      <w:b/>
                      <w:color w:val="7030A0"/>
                      <w:sz w:val="24"/>
                      <w:szCs w:val="24"/>
                    </w:rPr>
                  </w:pPr>
                  <w:r w:rsidRPr="00921CB8">
                    <w:rPr>
                      <w:b/>
                      <w:color w:val="7030A0"/>
                      <w:sz w:val="24"/>
                      <w:szCs w:val="24"/>
                    </w:rPr>
                    <w:t>Many Kids Activities</w:t>
                  </w:r>
                  <w:r w:rsidR="003C0594">
                    <w:rPr>
                      <w:b/>
                      <w:color w:val="7030A0"/>
                      <w:sz w:val="24"/>
                      <w:szCs w:val="24"/>
                    </w:rPr>
                    <w:t xml:space="preserve"> such as: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16515F" w:themeColor="accent1" w:themeShade="8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16515F" w:themeColor="accent1" w:themeShade="80"/>
                      <w:sz w:val="24"/>
                      <w:szCs w:val="24"/>
                    </w:rPr>
                    <w:t>Balloon Artist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2A4975" w:themeColor="accent4" w:themeShade="BF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2A4975" w:themeColor="accent4" w:themeShade="BF"/>
                      <w:sz w:val="24"/>
                      <w:szCs w:val="24"/>
                    </w:rPr>
                    <w:t>Face Painting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C0000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C00000"/>
                      <w:sz w:val="24"/>
                      <w:szCs w:val="24"/>
                    </w:rPr>
                    <w:t>Grandpa's Express Train</w:t>
                  </w:r>
                </w:p>
                <w:p w:rsidR="00686D68" w:rsidRPr="00921CB8" w:rsidRDefault="00921CB8" w:rsidP="003C0594">
                  <w:pPr>
                    <w:jc w:val="center"/>
                    <w:rPr>
                      <w:b/>
                      <w:color w:val="2DA2BF" w:themeColor="accent1"/>
                      <w:sz w:val="24"/>
                      <w:szCs w:val="24"/>
                    </w:rPr>
                  </w:pPr>
                  <w:r w:rsidRPr="00921CB8">
                    <w:rPr>
                      <w:b/>
                      <w:color w:val="2DA2BF" w:themeColor="accent1"/>
                      <w:sz w:val="24"/>
                      <w:szCs w:val="24"/>
                    </w:rPr>
                    <w:t>Bounce Obstacle Course</w:t>
                  </w:r>
                </w:p>
                <w:p w:rsidR="00686D68" w:rsidRDefault="00686D68"/>
                <w:p w:rsidR="00686D68" w:rsidRDefault="00686D68"/>
              </w:txbxContent>
            </v:textbox>
          </v:shape>
        </w:pict>
      </w:r>
      <w:r>
        <w:rPr>
          <w:noProof/>
          <w:szCs w:val="40"/>
        </w:rPr>
        <w:pict>
          <v:oval id="_x0000_s1162" style="position:absolute;margin-left:542.7pt;margin-top:157.7pt;width:254.85pt;height:325.8pt;z-index:251664384" fillcolor="white [3201]" strokecolor="#2da2bf [3204]" strokeweight="9.5pt">
            <v:stroke linestyle="thickThin"/>
            <v:shadow color="#868686"/>
          </v:oval>
        </w:pict>
      </w:r>
      <w:r w:rsidR="000D5ADD">
        <w:rPr>
          <w:noProof/>
          <w:szCs w:val="4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826770</wp:posOffset>
            </wp:positionH>
            <wp:positionV relativeFrom="paragraph">
              <wp:posOffset>1728470</wp:posOffset>
            </wp:positionV>
            <wp:extent cx="3592830" cy="5455920"/>
            <wp:effectExtent l="19050" t="0" r="7620" b="0"/>
            <wp:wrapNone/>
            <wp:docPr id="2" name="Picture 72" descr="C:\Users\Administrator\AppData\Local\Microsoft\Windows\Temporary Internet Files\Content.IE5\ANEHISRK\MC900445254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Temporary Internet Files\Content.IE5\ANEHISRK\MC900445254[1]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83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4A7381" w:rsidSect="00DB573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3F78" w:rsidRDefault="00B73F78" w:rsidP="006D7903">
      <w:pPr>
        <w:spacing w:after="0" w:line="240" w:lineRule="auto"/>
      </w:pPr>
      <w:r>
        <w:separator/>
      </w:r>
    </w:p>
  </w:endnote>
  <w:endnote w:type="continuationSeparator" w:id="0">
    <w:p w:rsidR="00B73F78" w:rsidRDefault="00B73F78" w:rsidP="006D7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3F78" w:rsidRDefault="00B73F78" w:rsidP="006D7903">
      <w:pPr>
        <w:spacing w:after="0" w:line="240" w:lineRule="auto"/>
      </w:pPr>
      <w:r>
        <w:separator/>
      </w:r>
    </w:p>
  </w:footnote>
  <w:footnote w:type="continuationSeparator" w:id="0">
    <w:p w:rsidR="00B73F78" w:rsidRDefault="00B73F78" w:rsidP="006D79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7903" w:rsidRDefault="006D790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005840</wp:posOffset>
          </wp:positionH>
          <wp:positionV relativeFrom="paragraph">
            <wp:posOffset>-457200</wp:posOffset>
          </wp:positionV>
          <wp:extent cx="7955280" cy="10607040"/>
          <wp:effectExtent l="0" t="0" r="762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merican_Patriotic_Flag_Backgrounds copy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5280" cy="10607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409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MyszAwMDcwMjA3NTJQ0lEKTi0uzszPAymwrAUAH78TrywAAAA="/>
  </w:docVars>
  <w:rsids>
    <w:rsidRoot w:val="00781A48"/>
    <w:rsid w:val="000D5ADD"/>
    <w:rsid w:val="00167744"/>
    <w:rsid w:val="001761FF"/>
    <w:rsid w:val="001B143E"/>
    <w:rsid w:val="001E1C4D"/>
    <w:rsid w:val="00254393"/>
    <w:rsid w:val="0025544B"/>
    <w:rsid w:val="00271576"/>
    <w:rsid w:val="00273127"/>
    <w:rsid w:val="002F2CFD"/>
    <w:rsid w:val="00331048"/>
    <w:rsid w:val="003A17B4"/>
    <w:rsid w:val="003C0594"/>
    <w:rsid w:val="003C3284"/>
    <w:rsid w:val="003C422D"/>
    <w:rsid w:val="003D5B67"/>
    <w:rsid w:val="003F5FE3"/>
    <w:rsid w:val="0040512D"/>
    <w:rsid w:val="0042087C"/>
    <w:rsid w:val="004A289C"/>
    <w:rsid w:val="004A7381"/>
    <w:rsid w:val="00544DA3"/>
    <w:rsid w:val="005954F1"/>
    <w:rsid w:val="005B1E97"/>
    <w:rsid w:val="005C7027"/>
    <w:rsid w:val="005F12A9"/>
    <w:rsid w:val="005F1E34"/>
    <w:rsid w:val="00686D68"/>
    <w:rsid w:val="00697BDB"/>
    <w:rsid w:val="006D7903"/>
    <w:rsid w:val="006E385B"/>
    <w:rsid w:val="006F5FE1"/>
    <w:rsid w:val="007006BB"/>
    <w:rsid w:val="00740A56"/>
    <w:rsid w:val="0075013A"/>
    <w:rsid w:val="0077728B"/>
    <w:rsid w:val="00781A48"/>
    <w:rsid w:val="00791F12"/>
    <w:rsid w:val="00805A57"/>
    <w:rsid w:val="0082292A"/>
    <w:rsid w:val="008554A8"/>
    <w:rsid w:val="008739B4"/>
    <w:rsid w:val="0088676C"/>
    <w:rsid w:val="008A24C4"/>
    <w:rsid w:val="008D0266"/>
    <w:rsid w:val="008D1A36"/>
    <w:rsid w:val="00921CB8"/>
    <w:rsid w:val="0099237D"/>
    <w:rsid w:val="00997B0E"/>
    <w:rsid w:val="009A63CF"/>
    <w:rsid w:val="009B03AA"/>
    <w:rsid w:val="009B6459"/>
    <w:rsid w:val="009E30B6"/>
    <w:rsid w:val="00A45F6A"/>
    <w:rsid w:val="00A515CA"/>
    <w:rsid w:val="00A91A37"/>
    <w:rsid w:val="00AA0C81"/>
    <w:rsid w:val="00AE2DB7"/>
    <w:rsid w:val="00B0316D"/>
    <w:rsid w:val="00B4143C"/>
    <w:rsid w:val="00B73F78"/>
    <w:rsid w:val="00B85F56"/>
    <w:rsid w:val="00BD7B01"/>
    <w:rsid w:val="00C11808"/>
    <w:rsid w:val="00C20EC0"/>
    <w:rsid w:val="00C37991"/>
    <w:rsid w:val="00C53166"/>
    <w:rsid w:val="00CB6B3C"/>
    <w:rsid w:val="00CC06A3"/>
    <w:rsid w:val="00CC4B52"/>
    <w:rsid w:val="00CE7F73"/>
    <w:rsid w:val="00D114CE"/>
    <w:rsid w:val="00D3603F"/>
    <w:rsid w:val="00D41401"/>
    <w:rsid w:val="00D71628"/>
    <w:rsid w:val="00D7176D"/>
    <w:rsid w:val="00D73C71"/>
    <w:rsid w:val="00DA5AAF"/>
    <w:rsid w:val="00DB5731"/>
    <w:rsid w:val="00DD0E2A"/>
    <w:rsid w:val="00E11E46"/>
    <w:rsid w:val="00E137C3"/>
    <w:rsid w:val="00E144AC"/>
    <w:rsid w:val="00E25C4D"/>
    <w:rsid w:val="00E45BA2"/>
    <w:rsid w:val="00E80614"/>
    <w:rsid w:val="00EA5B0A"/>
    <w:rsid w:val="00EC1FFE"/>
    <w:rsid w:val="00ED3B7E"/>
    <w:rsid w:val="00F2226F"/>
    <w:rsid w:val="00F22A55"/>
    <w:rsid w:val="00F66BFF"/>
    <w:rsid w:val="00FF064D"/>
    <w:rsid w:val="00FF7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9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1A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03"/>
  </w:style>
  <w:style w:type="paragraph" w:styleId="Footer">
    <w:name w:val="footer"/>
    <w:basedOn w:val="Normal"/>
    <w:link w:val="FooterChar"/>
    <w:uiPriority w:val="99"/>
    <w:unhideWhenUsed/>
    <w:rsid w:val="006D7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03"/>
  </w:style>
  <w:style w:type="paragraph" w:styleId="NormalWeb">
    <w:name w:val="Normal (Web)"/>
    <w:basedOn w:val="Normal"/>
    <w:uiPriority w:val="99"/>
    <w:semiHidden/>
    <w:unhideWhenUsed/>
    <w:rsid w:val="00D71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716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603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63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oncourse">
      <a:dk1>
        <a:sysClr val="windowText" lastClr="000000"/>
      </a:dk1>
      <a:lt1>
        <a:sysClr val="window" lastClr="FFFFFF"/>
      </a:lt1>
      <a:dk2>
        <a:srgbClr val="464646"/>
      </a:dk2>
      <a:lt2>
        <a:srgbClr val="DEF5FA"/>
      </a:lt2>
      <a:accent1>
        <a:srgbClr val="2DA2BF"/>
      </a:accent1>
      <a:accent2>
        <a:srgbClr val="DA1F28"/>
      </a:accent2>
      <a:accent3>
        <a:srgbClr val="EB641B"/>
      </a:accent3>
      <a:accent4>
        <a:srgbClr val="39639D"/>
      </a:accent4>
      <a:accent5>
        <a:srgbClr val="474B78"/>
      </a:accent5>
      <a:accent6>
        <a:srgbClr val="7D3C4A"/>
      </a:accent6>
      <a:hlink>
        <a:srgbClr val="FF8119"/>
      </a:hlink>
      <a:folHlink>
        <a:srgbClr val="44B9E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D810B7C-A0F7-4CCF-A2DE-476066445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0</Words>
  <Characters>0</Characters>
  <Application>Microsoft Office Word</Application>
  <DocSecurity>0</DocSecurity>
  <Lines>4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Lori</cp:lastModifiedBy>
  <cp:revision>5</cp:revision>
  <cp:lastPrinted>2018-08-22T04:29:00Z</cp:lastPrinted>
  <dcterms:created xsi:type="dcterms:W3CDTF">2018-08-16T04:32:00Z</dcterms:created>
  <dcterms:modified xsi:type="dcterms:W3CDTF">2018-08-22T04:54:00Z</dcterms:modified>
</cp:coreProperties>
</file>